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1.4.1 content filled</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t>1.4.2 content filled</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t xml:space="preserve">1.4.3 content filled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